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17D3" w14:textId="741B81EB" w:rsidR="00FF179E" w:rsidRPr="005205CE" w:rsidRDefault="00CF7190" w:rsidP="00FF179E">
      <w:pPr>
        <w:pBdr>
          <w:bottom w:val="single" w:sz="4" w:space="1" w:color="auto"/>
        </w:pBdr>
        <w:jc w:val="center"/>
        <w:rPr>
          <w:rFonts w:eastAsia="Times New Roman"/>
          <w:b/>
          <w:bCs/>
          <w:color w:val="0E1D2B"/>
          <w:sz w:val="26"/>
          <w:szCs w:val="26"/>
        </w:rPr>
      </w:pPr>
      <w:bookmarkStart w:id="0" w:name="_Hlk43899004"/>
      <w:r>
        <w:rPr>
          <w:rFonts w:eastAsia="Times New Roman"/>
          <w:b/>
          <w:bCs/>
          <w:color w:val="0E1D2B"/>
          <w:sz w:val="26"/>
          <w:szCs w:val="26"/>
          <w:lang w:val="uk-UA"/>
        </w:rPr>
        <w:t>ПРОГРАМА РОЗВИТКУ ЛОКАЛЬНИХ ІНІЦІАТИВ 2021</w:t>
      </w:r>
    </w:p>
    <w:p w14:paraId="15E6E960" w14:textId="77777777" w:rsidR="00FF179E" w:rsidRPr="00005C8F" w:rsidRDefault="00FF179E" w:rsidP="00FF179E">
      <w:pPr>
        <w:pBdr>
          <w:bottom w:val="single" w:sz="4" w:space="1" w:color="auto"/>
        </w:pBdr>
        <w:jc w:val="center"/>
        <w:rPr>
          <w:rFonts w:eastAsia="Times New Roman"/>
          <w:b/>
          <w:bCs/>
          <w:color w:val="0E1D2B"/>
          <w:sz w:val="26"/>
          <w:szCs w:val="26"/>
          <w:lang w:val="uk-UA"/>
        </w:rPr>
      </w:pPr>
      <w:r w:rsidRPr="00005C8F">
        <w:rPr>
          <w:rFonts w:eastAsia="Times New Roman"/>
          <w:b/>
          <w:bCs/>
          <w:color w:val="0E1D2B"/>
          <w:sz w:val="26"/>
          <w:szCs w:val="26"/>
          <w:lang w:val="uk-UA"/>
        </w:rPr>
        <w:t>ГРАНТОВ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А ЗАЯВКА</w:t>
      </w:r>
    </w:p>
    <w:p w14:paraId="5693B4AE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bookmarkEnd w:id="0"/>
    <w:p w14:paraId="198FB57B" w14:textId="77777777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631C784B" w14:textId="77777777" w:rsidR="00583207" w:rsidRPr="00583207" w:rsidRDefault="00FF179E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НАЗВА ПРО</w:t>
      </w:r>
      <w:r w:rsidR="00B92FF9" w:rsidRPr="00583207">
        <w:rPr>
          <w:rFonts w:eastAsia="Times New Roman"/>
          <w:b/>
          <w:color w:val="0E1D2B"/>
          <w:sz w:val="26"/>
          <w:szCs w:val="26"/>
          <w:lang w:val="uk-UA"/>
        </w:rPr>
        <w:t>Є</w:t>
      </w: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КТУ</w:t>
      </w:r>
      <w:r w:rsidR="00C424A1" w:rsidRPr="00583207">
        <w:rPr>
          <w:rFonts w:eastAsia="Times New Roman"/>
          <w:b/>
          <w:color w:val="0E1D2B"/>
          <w:sz w:val="26"/>
          <w:szCs w:val="26"/>
          <w:lang w:val="uk-UA"/>
        </w:rPr>
        <w:t xml:space="preserve"> </w:t>
      </w:r>
    </w:p>
    <w:p w14:paraId="3931FA50" w14:textId="323CD74D" w:rsidR="00FF179E" w:rsidRPr="00583207" w:rsidRDefault="00C424A1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(до 10 слів)</w:t>
      </w:r>
    </w:p>
    <w:p w14:paraId="7BED0910" w14:textId="4F819AFB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1F4410" w14:paraId="680963B1" w14:textId="77777777" w:rsidTr="001F4410">
        <w:tc>
          <w:tcPr>
            <w:tcW w:w="9339" w:type="dxa"/>
          </w:tcPr>
          <w:p w14:paraId="4C154BCA" w14:textId="1674AD9E" w:rsidR="001F4410" w:rsidRPr="00583207" w:rsidRDefault="00583207" w:rsidP="00FF179E">
            <w:pPr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A2365E0" w14:textId="2B664591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2DAE4B2" w14:textId="77777777" w:rsidR="00583207" w:rsidRPr="00583207" w:rsidRDefault="00583207" w:rsidP="00583207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 xml:space="preserve">КОРОТКИЙ ОПИС ПРОЕКТУ </w:t>
      </w:r>
    </w:p>
    <w:p w14:paraId="42843C9B" w14:textId="77777777" w:rsid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(3-4 речення) </w:t>
      </w:r>
    </w:p>
    <w:p w14:paraId="6615EC22" w14:textId="77777777" w:rsidR="00583207" w:rsidRP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09D9C738" w14:textId="77777777" w:rsidTr="00E03E0C">
        <w:tc>
          <w:tcPr>
            <w:tcW w:w="9339" w:type="dxa"/>
          </w:tcPr>
          <w:p w14:paraId="7210CEC8" w14:textId="06471F4C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D8783E0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7E9F0C73" w14:textId="36ADA34B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3E5E567A" w14:textId="5CC4418C" w:rsidR="001F4410" w:rsidRPr="00583207" w:rsidRDefault="001F4410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МЕНЕДЖЕР ПРОЄКТУ</w:t>
      </w:r>
    </w:p>
    <w:p w14:paraId="27D9D07B" w14:textId="0083B3E9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1F4410" w14:paraId="7B6BF18E" w14:textId="77777777" w:rsidTr="00E03E0C">
        <w:tc>
          <w:tcPr>
            <w:tcW w:w="4669" w:type="dxa"/>
          </w:tcPr>
          <w:p w14:paraId="6908DAC7" w14:textId="10CBB324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Ім’я, прізвище</w:t>
            </w:r>
          </w:p>
        </w:tc>
        <w:tc>
          <w:tcPr>
            <w:tcW w:w="4670" w:type="dxa"/>
          </w:tcPr>
          <w:p w14:paraId="13BE0253" w14:textId="718858CF" w:rsidR="001F4410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  <w:tr w:rsidR="001F4410" w14:paraId="296CADC2" w14:textId="77777777" w:rsidTr="00E03E0C">
        <w:tc>
          <w:tcPr>
            <w:tcW w:w="4669" w:type="dxa"/>
          </w:tcPr>
          <w:p w14:paraId="771ED8C2" w14:textId="2640B447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Організація/громада, посада</w:t>
            </w:r>
          </w:p>
        </w:tc>
        <w:tc>
          <w:tcPr>
            <w:tcW w:w="4670" w:type="dxa"/>
          </w:tcPr>
          <w:p w14:paraId="756E7433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1F4410" w14:paraId="2335E026" w14:textId="77777777" w:rsidTr="00E03E0C">
        <w:tc>
          <w:tcPr>
            <w:tcW w:w="4669" w:type="dxa"/>
          </w:tcPr>
          <w:p w14:paraId="4952AE3D" w14:textId="0860B253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Адреса електронної пошти</w:t>
            </w:r>
          </w:p>
        </w:tc>
        <w:tc>
          <w:tcPr>
            <w:tcW w:w="4670" w:type="dxa"/>
          </w:tcPr>
          <w:p w14:paraId="03F32DEF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1F4410" w14:paraId="1AE99DD0" w14:textId="77777777" w:rsidTr="00E03E0C">
        <w:tc>
          <w:tcPr>
            <w:tcW w:w="4669" w:type="dxa"/>
          </w:tcPr>
          <w:p w14:paraId="64E4DFBA" w14:textId="450E945E" w:rsidR="001F4410" w:rsidRPr="00B97A4E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1F4410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ий телефон</w:t>
            </w:r>
          </w:p>
        </w:tc>
        <w:tc>
          <w:tcPr>
            <w:tcW w:w="4670" w:type="dxa"/>
          </w:tcPr>
          <w:p w14:paraId="3B67DF2D" w14:textId="77777777" w:rsidR="001F4410" w:rsidRDefault="001F4410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2FA046B" w14:textId="7C15D705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6CE6E31C" w14:textId="08C5A236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ПАРТНЕРИ ПРОЄКТУ</w:t>
      </w:r>
    </w:p>
    <w:p w14:paraId="1EB72634" w14:textId="77777777" w:rsidR="00583207" w:rsidRPr="00583207" w:rsidRDefault="00583207" w:rsidP="00583207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(на кожного партнера заповніть таблицю)</w:t>
      </w:r>
    </w:p>
    <w:p w14:paraId="20ECB68E" w14:textId="096D96E6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034B0728" w14:textId="77777777" w:rsidTr="00E03E0C">
        <w:tc>
          <w:tcPr>
            <w:tcW w:w="4669" w:type="dxa"/>
          </w:tcPr>
          <w:p w14:paraId="35278066" w14:textId="5D3DEE36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47758A64" w14:textId="16C3F1DE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  <w:tr w:rsidR="00583207" w14:paraId="1B956C00" w14:textId="77777777" w:rsidTr="00E03E0C">
        <w:tc>
          <w:tcPr>
            <w:tcW w:w="4669" w:type="dxa"/>
          </w:tcPr>
          <w:p w14:paraId="705E416D" w14:textId="5D0E4D7A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6B00DFC5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251FEB7A" w14:textId="77777777" w:rsidTr="00E03E0C">
        <w:tc>
          <w:tcPr>
            <w:tcW w:w="4669" w:type="dxa"/>
          </w:tcPr>
          <w:p w14:paraId="4E5CF0F9" w14:textId="294EB360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5E956A67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4C42AE5A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02A6C8D5" w14:textId="77777777" w:rsidTr="00E03E0C">
        <w:tc>
          <w:tcPr>
            <w:tcW w:w="4669" w:type="dxa"/>
          </w:tcPr>
          <w:p w14:paraId="67BFF2DC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49D4C56D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7779AB7F" w14:textId="77777777" w:rsidTr="00E03E0C">
        <w:tc>
          <w:tcPr>
            <w:tcW w:w="4669" w:type="dxa"/>
          </w:tcPr>
          <w:p w14:paraId="53734BE0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0932A892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7244D278" w14:textId="77777777" w:rsidTr="00E03E0C">
        <w:tc>
          <w:tcPr>
            <w:tcW w:w="4669" w:type="dxa"/>
          </w:tcPr>
          <w:p w14:paraId="11B52BC3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6E5C9ECB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7E91013" w14:textId="554B4831" w:rsidR="001F4410" w:rsidRDefault="001F4410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583207" w14:paraId="6B24582C" w14:textId="77777777" w:rsidTr="00E03E0C">
        <w:tc>
          <w:tcPr>
            <w:tcW w:w="4669" w:type="dxa"/>
          </w:tcPr>
          <w:p w14:paraId="308FFD11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Партнер </w:t>
            </w:r>
          </w:p>
        </w:tc>
        <w:tc>
          <w:tcPr>
            <w:tcW w:w="4670" w:type="dxa"/>
          </w:tcPr>
          <w:p w14:paraId="1EEC5277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6674FFE1" w14:textId="77777777" w:rsidTr="00E03E0C">
        <w:tc>
          <w:tcPr>
            <w:tcW w:w="4669" w:type="dxa"/>
          </w:tcPr>
          <w:p w14:paraId="6C5791FC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Контактна особа + контактні дані</w:t>
            </w:r>
          </w:p>
        </w:tc>
        <w:tc>
          <w:tcPr>
            <w:tcW w:w="4670" w:type="dxa"/>
          </w:tcPr>
          <w:p w14:paraId="76885014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583207" w14:paraId="6AB988A8" w14:textId="77777777" w:rsidTr="00E03E0C">
        <w:tc>
          <w:tcPr>
            <w:tcW w:w="4669" w:type="dxa"/>
          </w:tcPr>
          <w:p w14:paraId="31895B3E" w14:textId="77777777" w:rsidR="00583207" w:rsidRPr="00B97A4E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Роль у </w:t>
            </w:r>
            <w:proofErr w:type="spellStart"/>
            <w:r w:rsidRPr="00583207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проєкті</w:t>
            </w:r>
            <w:proofErr w:type="spellEnd"/>
          </w:p>
        </w:tc>
        <w:tc>
          <w:tcPr>
            <w:tcW w:w="4670" w:type="dxa"/>
          </w:tcPr>
          <w:p w14:paraId="7D7E20B4" w14:textId="77777777" w:rsidR="00583207" w:rsidRDefault="00583207" w:rsidP="00E03E0C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4D5CA59B" w14:textId="77777777" w:rsidR="00FF179E" w:rsidRPr="00583207" w:rsidRDefault="00FF179E" w:rsidP="00FF179E">
      <w:pPr>
        <w:rPr>
          <w:rFonts w:eastAsia="Times New Roman"/>
          <w:b/>
          <w:bCs/>
          <w:color w:val="0E1D2B"/>
          <w:sz w:val="26"/>
          <w:szCs w:val="26"/>
        </w:rPr>
      </w:pPr>
    </w:p>
    <w:p w14:paraId="59E00177" w14:textId="02BC6CDD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11A912A2" w14:textId="0B1D649D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АКТУАЛЬНІСТЬ ПРОЄКТУ</w:t>
      </w:r>
    </w:p>
    <w:p w14:paraId="01A50914" w14:textId="01A999D4" w:rsidR="00FF179E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i/>
          <w:iCs/>
          <w:color w:val="0E1D2B"/>
          <w:sz w:val="26"/>
          <w:szCs w:val="26"/>
          <w:lang w:val="uk-UA"/>
        </w:rPr>
        <w:t>Обґрунтування необхідності проекту. Актуальність.</w:t>
      </w: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Чому необхідна ця ініціатива? Короткий огляд контексту поточних проблем і викликів, на яких спрямований проект.</w:t>
      </w:r>
      <w:r w:rsidR="00C424A1"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Використовуйте результати проведених вами соціологічних досліджень (200 слів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72ED48BF" w14:textId="77777777" w:rsidTr="00583207">
        <w:tc>
          <w:tcPr>
            <w:tcW w:w="9339" w:type="dxa"/>
          </w:tcPr>
          <w:p w14:paraId="48B8C1BD" w14:textId="76227E14" w:rsidR="00583207" w:rsidRDefault="00583207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627F15BB" w14:textId="7C637CD9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0FB99E26" w14:textId="5EF4E175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737A348B" w14:textId="039116D2" w:rsidR="008133CD" w:rsidRPr="008133CD" w:rsidRDefault="008133CD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8133CD">
        <w:rPr>
          <w:rFonts w:eastAsia="Times New Roman"/>
          <w:b/>
          <w:color w:val="0E1D2B"/>
          <w:sz w:val="26"/>
          <w:szCs w:val="26"/>
          <w:lang w:val="uk-UA"/>
        </w:rPr>
        <w:lastRenderedPageBreak/>
        <w:t>ЩО ВЖЕ РОБИТЬСЯ У ЦІЙ СФЕРІ</w:t>
      </w:r>
    </w:p>
    <w:p w14:paraId="5862C76A" w14:textId="77777777" w:rsidR="008133CD" w:rsidRPr="008133CD" w:rsidRDefault="008133CD" w:rsidP="008133CD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>Чи відома Вам інформація про подібну діяльність, що здійснюється Вами або іншими групами в Вашому населеному пункті? Якщо так, то яким чином Ваш проект є інноваційним, або ж доповнює вже існуючу діяльність? (до 200 слів)</w:t>
      </w:r>
    </w:p>
    <w:p w14:paraId="7025220B" w14:textId="608906BF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54754D03" w14:textId="77777777" w:rsidTr="008133CD">
        <w:tc>
          <w:tcPr>
            <w:tcW w:w="9339" w:type="dxa"/>
          </w:tcPr>
          <w:p w14:paraId="2374D753" w14:textId="490E014B" w:rsidR="008133CD" w:rsidRDefault="008133CD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3D4B40B" w14:textId="77777777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C5A301A" w14:textId="77777777" w:rsidR="008133CD" w:rsidRPr="00583207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5151BC5F" w14:textId="5B874223" w:rsidR="00583207" w:rsidRPr="00583207" w:rsidRDefault="00583207" w:rsidP="00FF179E">
      <w:pPr>
        <w:rPr>
          <w:rFonts w:eastAsia="Times New Roman"/>
          <w:b/>
          <w:color w:val="0E1D2B"/>
          <w:sz w:val="26"/>
          <w:szCs w:val="26"/>
          <w:lang w:val="uk-UA"/>
        </w:rPr>
      </w:pPr>
      <w:r w:rsidRPr="00583207">
        <w:rPr>
          <w:rFonts w:eastAsia="Times New Roman"/>
          <w:b/>
          <w:color w:val="0E1D2B"/>
          <w:sz w:val="26"/>
          <w:szCs w:val="26"/>
          <w:lang w:val="uk-UA"/>
        </w:rPr>
        <w:t>МЕТА І ЗАДАЧІ ПРОЄКТУ</w:t>
      </w:r>
    </w:p>
    <w:p w14:paraId="13C5FCC9" w14:textId="6139C89D" w:rsidR="00FF179E" w:rsidRDefault="00FF179E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  <w:r w:rsidRPr="00026BD7">
        <w:rPr>
          <w:rFonts w:eastAsia="Times New Roman"/>
          <w:bCs/>
          <w:color w:val="0E1D2B"/>
          <w:sz w:val="26"/>
          <w:szCs w:val="26"/>
          <w:lang w:val="uk-UA"/>
        </w:rPr>
        <w:t>Яка мета Вашої ініціати</w:t>
      </w:r>
      <w:r>
        <w:rPr>
          <w:rFonts w:eastAsia="Times New Roman"/>
          <w:bCs/>
          <w:color w:val="0E1D2B"/>
          <w:sz w:val="26"/>
          <w:szCs w:val="26"/>
          <w:lang w:val="uk-UA"/>
        </w:rPr>
        <w:t>ви? Що Ви намагаєтеся змінити?</w:t>
      </w:r>
      <w:r w:rsidRPr="00026BD7">
        <w:rPr>
          <w:rFonts w:eastAsia="Times New Roman"/>
          <w:bCs/>
          <w:color w:val="0E1D2B"/>
          <w:sz w:val="26"/>
          <w:szCs w:val="26"/>
          <w:lang w:val="uk-UA"/>
        </w:rPr>
        <w:t xml:space="preserve"> </w:t>
      </w:r>
      <w:r w:rsidRPr="00005C8F">
        <w:rPr>
          <w:rFonts w:eastAsia="Times New Roman"/>
          <w:bCs/>
          <w:color w:val="0E1D2B"/>
          <w:sz w:val="26"/>
          <w:szCs w:val="26"/>
          <w:lang w:val="uk-UA"/>
        </w:rPr>
        <w:t>Будь ласка, чітко опишіть Вашу конкретн</w:t>
      </w:r>
      <w:r>
        <w:rPr>
          <w:rFonts w:eastAsia="Times New Roman"/>
          <w:bCs/>
          <w:color w:val="0E1D2B"/>
          <w:sz w:val="26"/>
          <w:szCs w:val="26"/>
          <w:lang w:val="uk-UA"/>
        </w:rPr>
        <w:t>у, практичну і вимірювальну мету.</w:t>
      </w:r>
      <w:r w:rsidR="00583207">
        <w:rPr>
          <w:rFonts w:eastAsia="Times New Roman"/>
          <w:bCs/>
          <w:color w:val="0E1D2B"/>
          <w:sz w:val="26"/>
          <w:szCs w:val="26"/>
          <w:lang w:val="uk-UA"/>
        </w:rPr>
        <w:t xml:space="preserve"> Які задачі допоможуть</w:t>
      </w:r>
      <w:r>
        <w:rPr>
          <w:rFonts w:eastAsia="Times New Roman"/>
          <w:bCs/>
          <w:color w:val="0E1D2B"/>
          <w:sz w:val="26"/>
          <w:szCs w:val="26"/>
          <w:lang w:val="uk-UA"/>
        </w:rPr>
        <w:t xml:space="preserve"> досягти мети проекту?</w:t>
      </w:r>
    </w:p>
    <w:p w14:paraId="02C531CC" w14:textId="62140446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49A2A91C" w14:textId="77777777" w:rsidTr="00583207">
        <w:tc>
          <w:tcPr>
            <w:tcW w:w="9339" w:type="dxa"/>
          </w:tcPr>
          <w:p w14:paraId="20C89256" w14:textId="666740E4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4F4CEDE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2D7F63A1" w14:textId="77777777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48A3728D" w14:textId="6303225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  <w:r w:rsidRPr="00026BD7">
        <w:rPr>
          <w:rFonts w:eastAsia="Times New Roman"/>
          <w:b/>
          <w:bCs/>
          <w:color w:val="0E1D2B"/>
          <w:sz w:val="26"/>
          <w:szCs w:val="26"/>
          <w:lang w:val="uk-UA"/>
        </w:rPr>
        <w:t>ЦІЛЬОВА АУДИТОРІ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Я</w:t>
      </w:r>
      <w:r>
        <w:rPr>
          <w:rFonts w:eastAsia="Times New Roman"/>
          <w:bCs/>
          <w:color w:val="0E1D2B"/>
          <w:sz w:val="26"/>
          <w:szCs w:val="26"/>
          <w:lang w:val="uk-UA"/>
        </w:rPr>
        <w:t xml:space="preserve"> </w:t>
      </w:r>
    </w:p>
    <w:p w14:paraId="0B1DE6F4" w14:textId="416E6B48" w:rsidR="00FF179E" w:rsidRPr="00583207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На кого конкретно спрямований проект? Хто імовірно зможе отримати користь з цього проекту?</w:t>
      </w:r>
      <w:r w:rsidR="00C424A1"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(50 слів)</w:t>
      </w:r>
    </w:p>
    <w:p w14:paraId="7AA58EB0" w14:textId="0A495294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32E9BC1C" w14:textId="77777777" w:rsidTr="00583207">
        <w:tc>
          <w:tcPr>
            <w:tcW w:w="9339" w:type="dxa"/>
          </w:tcPr>
          <w:p w14:paraId="762CE212" w14:textId="22316B8F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9F1AB9E" w14:textId="77777777" w:rsidR="00583207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1531D71A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E6FFCCD" w14:textId="171365F0" w:rsidR="00583207" w:rsidRDefault="00583207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 w:rsidRPr="00B33DEB">
        <w:rPr>
          <w:rFonts w:eastAsia="Times New Roman"/>
          <w:b/>
          <w:bCs/>
          <w:color w:val="0E1D2B"/>
          <w:sz w:val="26"/>
          <w:szCs w:val="26"/>
          <w:lang w:val="uk-UA"/>
        </w:rPr>
        <w:t>ЗАПЛАНОВАНА ДІЯЛЬНІСТЬ</w:t>
      </w:r>
    </w:p>
    <w:p w14:paraId="1D6E37E6" w14:textId="77777777" w:rsidR="00CF7190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Що Ви пропонуєте зробити?</w:t>
      </w:r>
      <w:r w:rsidRPr="00583207">
        <w:rPr>
          <w:rFonts w:eastAsia="Times New Roman"/>
          <w:b/>
          <w:bCs/>
          <w:i/>
          <w:iCs/>
          <w:color w:val="0E1D2B"/>
          <w:sz w:val="26"/>
          <w:szCs w:val="26"/>
          <w:lang w:val="uk-UA"/>
        </w:rPr>
        <w:t xml:space="preserve"> </w:t>
      </w:r>
      <w:r w:rsidRPr="00583207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Яка діяльність передбачена в рамках ініціативи?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Чітко опишіть план ваших заходів у форматі:</w:t>
      </w:r>
    </w:p>
    <w:p w14:paraId="3415C1F9" w14:textId="5BC9EA4C" w:rsidR="00FF179E" w:rsidRDefault="00CF7190" w:rsidP="00CF7190">
      <w:pPr>
        <w:ind w:left="528"/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Дата або період – Захід/діяльність в рамках проєкту – його мета – хто відповідальний за його проведення</w:t>
      </w:r>
    </w:p>
    <w:p w14:paraId="7F6E3B00" w14:textId="77777777" w:rsidR="00583207" w:rsidRPr="00583207" w:rsidRDefault="00583207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583207" w14:paraId="437B234A" w14:textId="77777777" w:rsidTr="00583207">
        <w:tc>
          <w:tcPr>
            <w:tcW w:w="9339" w:type="dxa"/>
          </w:tcPr>
          <w:p w14:paraId="76415587" w14:textId="5CF802AC" w:rsidR="00583207" w:rsidRDefault="00F12DCC" w:rsidP="00FF179E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0170A833" w14:textId="77777777" w:rsidR="00583207" w:rsidRPr="00005C8F" w:rsidRDefault="00583207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p w14:paraId="41BF2E28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5E5A9BAB" w14:textId="179999EF" w:rsidR="00FF179E" w:rsidRDefault="00F12DCC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О</w:t>
      </w:r>
      <w:r w:rsidRPr="00005C8F">
        <w:rPr>
          <w:rFonts w:eastAsia="Times New Roman"/>
          <w:b/>
          <w:bCs/>
          <w:color w:val="0E1D2B"/>
          <w:sz w:val="26"/>
          <w:szCs w:val="26"/>
          <w:lang w:val="uk-UA"/>
        </w:rPr>
        <w:t>ЧІКУВА</w:t>
      </w:r>
      <w:r>
        <w:rPr>
          <w:rFonts w:eastAsia="Times New Roman"/>
          <w:b/>
          <w:bCs/>
          <w:color w:val="0E1D2B"/>
          <w:sz w:val="26"/>
          <w:szCs w:val="26"/>
          <w:lang w:val="uk-UA"/>
        </w:rPr>
        <w:t>НІ РЕЗУЛЬТАТИ ВАШОЇ ІНІЦІАТИВИ</w:t>
      </w:r>
    </w:p>
    <w:p w14:paraId="4FBF53FE" w14:textId="40ECA0CC" w:rsidR="00FF179E" w:rsidRPr="00F12DCC" w:rsidRDefault="00F12DCC" w:rsidP="00F12DCC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Вкажіть </w:t>
      </w:r>
      <w:r w:rsidR="00FF179E" w:rsidRPr="00F12DCC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короткострокові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і </w:t>
      </w:r>
      <w:r w:rsidR="00FF179E" w:rsidRPr="00F12DCC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довгострокові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результати вашого проєкту</w:t>
      </w:r>
    </w:p>
    <w:p w14:paraId="7A060C64" w14:textId="77777777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9351" w:type="dxa"/>
        <w:tblLook w:val="04A0" w:firstRow="1" w:lastRow="0" w:firstColumn="1" w:lastColumn="0" w:noHBand="0" w:noVBand="1"/>
      </w:tblPr>
      <w:tblGrid>
        <w:gridCol w:w="5382"/>
        <w:gridCol w:w="3969"/>
      </w:tblGrid>
      <w:tr w:rsidR="00CF7190" w:rsidRPr="00DA5B0B" w14:paraId="66FC5C04" w14:textId="77777777" w:rsidTr="00CF7190">
        <w:tc>
          <w:tcPr>
            <w:tcW w:w="5382" w:type="dxa"/>
          </w:tcPr>
          <w:p w14:paraId="55163F5B" w14:textId="77777777" w:rsidR="00CF7190" w:rsidRPr="00DA5B0B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DA5B0B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Очікуваний результат</w:t>
            </w:r>
          </w:p>
        </w:tc>
        <w:tc>
          <w:tcPr>
            <w:tcW w:w="3969" w:type="dxa"/>
          </w:tcPr>
          <w:p w14:paraId="16B4B6AA" w14:textId="77777777" w:rsidR="00CF7190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DA5B0B"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>Індикатор досягнення</w:t>
            </w:r>
            <w: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  <w:t xml:space="preserve"> </w:t>
            </w:r>
          </w:p>
          <w:p w14:paraId="5189569B" w14:textId="25194E72" w:rsidR="00CF7190" w:rsidRPr="00DA5B0B" w:rsidRDefault="00CF7190" w:rsidP="006F56F2">
            <w:pPr>
              <w:rPr>
                <w:rFonts w:eastAsia="Times New Roman"/>
                <w:bCs/>
                <w:color w:val="0E1D2B"/>
                <w:sz w:val="26"/>
                <w:szCs w:val="26"/>
                <w:lang w:val="uk-UA"/>
              </w:rPr>
            </w:pPr>
            <w:r w:rsidRPr="00CF7190"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>(як можна оцінити, що запланований результат досягнуто? По якому саме критерію?</w:t>
            </w:r>
            <w:r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 xml:space="preserve"> Вкажіть їх у таблиці</w:t>
            </w:r>
            <w:r w:rsidRPr="00CF7190">
              <w:rPr>
                <w:rFonts w:eastAsia="Times New Roman"/>
                <w:bCs/>
                <w:i/>
                <w:iCs/>
                <w:color w:val="0E1D2B"/>
                <w:sz w:val="26"/>
                <w:szCs w:val="26"/>
                <w:lang w:val="uk-UA"/>
              </w:rPr>
              <w:t>)</w:t>
            </w:r>
          </w:p>
        </w:tc>
      </w:tr>
      <w:tr w:rsidR="00CF7190" w14:paraId="3C9C126D" w14:textId="77777777" w:rsidTr="00CF7190">
        <w:trPr>
          <w:trHeight w:val="296"/>
        </w:trPr>
        <w:tc>
          <w:tcPr>
            <w:tcW w:w="5382" w:type="dxa"/>
          </w:tcPr>
          <w:p w14:paraId="7A62F1F2" w14:textId="24108499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  <w:tc>
          <w:tcPr>
            <w:tcW w:w="3969" w:type="dxa"/>
          </w:tcPr>
          <w:p w14:paraId="40E8D1B7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</w:tr>
      <w:tr w:rsidR="00CF7190" w14:paraId="5A1A1851" w14:textId="77777777" w:rsidTr="00CF7190">
        <w:trPr>
          <w:trHeight w:val="296"/>
        </w:trPr>
        <w:tc>
          <w:tcPr>
            <w:tcW w:w="5382" w:type="dxa"/>
          </w:tcPr>
          <w:p w14:paraId="4A7BACB3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  <w:tc>
          <w:tcPr>
            <w:tcW w:w="3969" w:type="dxa"/>
          </w:tcPr>
          <w:p w14:paraId="059D2559" w14:textId="77777777" w:rsidR="00CF7190" w:rsidRDefault="00CF7190" w:rsidP="006F56F2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</w:p>
        </w:tc>
      </w:tr>
    </w:tbl>
    <w:p w14:paraId="3623BE8F" w14:textId="50E1977D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32C9A0A" w14:textId="37D97780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CCA285E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5AED086C" w14:textId="7A6051B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НЕОБХІДНІ РЕСУРСИ</w:t>
      </w:r>
    </w:p>
    <w:p w14:paraId="5C2B0F1E" w14:textId="77777777" w:rsidR="008133CD" w:rsidRPr="008133CD" w:rsidRDefault="008133CD" w:rsidP="008133CD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lastRenderedPageBreak/>
        <w:t>Ресурси, що потрібні для реалізації проекту (персонал, обладнання) та обґрунтування потреби в них (200 слів)</w:t>
      </w:r>
    </w:p>
    <w:p w14:paraId="5C2BE24C" w14:textId="72FC5811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1084FD49" w14:textId="77777777" w:rsidTr="008133CD">
        <w:tc>
          <w:tcPr>
            <w:tcW w:w="9339" w:type="dxa"/>
          </w:tcPr>
          <w:p w14:paraId="56D3A59B" w14:textId="60FDAF7C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55CB6A14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23B800BE" w14:textId="77777777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459E097C" w14:textId="0475673E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РИЗИКИ</w:t>
      </w:r>
    </w:p>
    <w:p w14:paraId="011E3DEA" w14:textId="14DF3150" w:rsidR="00FF179E" w:rsidRPr="008133CD" w:rsidRDefault="00FF179E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Чи існують які-небудь ризики при здійсненні діяльності в рамках цієї ініціативи, і що Ви будете робити, щоб знизити ці ризики? Яким чином Ви будете працювати над зменшенням цих ризиків?</w:t>
      </w:r>
      <w:r w:rsidR="00D61D83"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 (200 слів)</w:t>
      </w:r>
    </w:p>
    <w:p w14:paraId="51738854" w14:textId="77777777" w:rsidR="008133CD" w:rsidRDefault="008133CD" w:rsidP="00FF179E">
      <w:pPr>
        <w:rPr>
          <w:rFonts w:eastAsia="Times New Roman"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0563DAF0" w14:textId="77777777" w:rsidTr="008133CD">
        <w:tc>
          <w:tcPr>
            <w:tcW w:w="9339" w:type="dxa"/>
          </w:tcPr>
          <w:p w14:paraId="207A0D7B" w14:textId="732D9C7E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39537510" w14:textId="77777777" w:rsidR="008133CD" w:rsidRPr="00005C8F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0039EA0B" w14:textId="77777777" w:rsidR="00FF179E" w:rsidRPr="00005C8F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323EBE8B" w14:textId="1D4F144A" w:rsidR="008133CD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ПЕРСПЕКТИВИ</w:t>
      </w:r>
    </w:p>
    <w:p w14:paraId="48D445AB" w14:textId="627B60D5" w:rsidR="00FF179E" w:rsidRPr="008133CD" w:rsidRDefault="00FF179E" w:rsidP="00FF179E">
      <w:pPr>
        <w:rPr>
          <w:rFonts w:eastAsia="Times New Roman"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 xml:space="preserve">Що буде далі з вашою ініціативою? Яким чином буде забезпечено життєздатність проекту у найближчій перспективі? </w:t>
      </w:r>
      <w:r w:rsidR="00D61D83" w:rsidRPr="008133CD">
        <w:rPr>
          <w:rFonts w:eastAsia="Times New Roman"/>
          <w:i/>
          <w:iCs/>
          <w:color w:val="0E1D2B"/>
          <w:sz w:val="26"/>
          <w:szCs w:val="26"/>
          <w:lang w:val="uk-UA"/>
        </w:rPr>
        <w:t>(200 слів)</w:t>
      </w:r>
    </w:p>
    <w:p w14:paraId="128193C4" w14:textId="28B7108D" w:rsidR="00FF179E" w:rsidRDefault="00FF179E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39"/>
      </w:tblGrid>
      <w:tr w:rsidR="008133CD" w14:paraId="68B26AE5" w14:textId="77777777" w:rsidTr="008133CD">
        <w:tc>
          <w:tcPr>
            <w:tcW w:w="9339" w:type="dxa"/>
          </w:tcPr>
          <w:p w14:paraId="4BAA8B64" w14:textId="2716583E" w:rsidR="008133CD" w:rsidRDefault="008133CD" w:rsidP="00FF179E">
            <w:pPr>
              <w:rPr>
                <w:rFonts w:eastAsia="Times New Roman"/>
                <w:b/>
                <w:bCs/>
                <w:color w:val="0E1D2B"/>
                <w:sz w:val="26"/>
                <w:szCs w:val="26"/>
                <w:lang w:val="uk-UA"/>
              </w:rPr>
            </w:pP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можна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</w:t>
            </w:r>
            <w:proofErr w:type="spellStart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>писати</w:t>
            </w:r>
            <w:proofErr w:type="spellEnd"/>
            <w:r w:rsidRPr="00583207">
              <w:rPr>
                <w:rFonts w:eastAsia="Times New Roman"/>
                <w:bCs/>
                <w:i/>
                <w:iCs/>
                <w:color w:val="7F7F7F" w:themeColor="text1" w:themeTint="80"/>
                <w:sz w:val="26"/>
                <w:szCs w:val="26"/>
              </w:rPr>
              <w:t xml:space="preserve"> тут</w:t>
            </w:r>
          </w:p>
        </w:tc>
      </w:tr>
    </w:tbl>
    <w:p w14:paraId="1202AD2B" w14:textId="0BBA0A17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7B21C20F" w14:textId="591EB202" w:rsidR="001F4410" w:rsidRDefault="001F4410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br w:type="page"/>
      </w:r>
    </w:p>
    <w:p w14:paraId="6E1F4E76" w14:textId="77777777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  <w:sectPr w:rsidR="001F4410" w:rsidSect="007721B1">
          <w:headerReference w:type="default" r:id="rId7"/>
          <w:pgSz w:w="11900" w:h="16840"/>
          <w:pgMar w:top="1419" w:right="850" w:bottom="1134" w:left="1701" w:header="708" w:footer="708" w:gutter="0"/>
          <w:cols w:space="708"/>
          <w:docGrid w:linePitch="360"/>
        </w:sectPr>
      </w:pPr>
    </w:p>
    <w:p w14:paraId="099FDA9C" w14:textId="29D1BBD3" w:rsidR="001F4410" w:rsidRDefault="001F4410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</w:p>
    <w:p w14:paraId="100E7DBA" w14:textId="047B9024" w:rsidR="00FF179E" w:rsidRPr="00005C8F" w:rsidRDefault="008133CD" w:rsidP="00FF179E">
      <w:pPr>
        <w:rPr>
          <w:rFonts w:eastAsia="Times New Roman"/>
          <w:b/>
          <w:bCs/>
          <w:color w:val="0E1D2B"/>
          <w:sz w:val="26"/>
          <w:szCs w:val="26"/>
          <w:lang w:val="uk-UA"/>
        </w:rPr>
      </w:pPr>
      <w:r>
        <w:rPr>
          <w:rFonts w:eastAsia="Times New Roman"/>
          <w:b/>
          <w:bCs/>
          <w:color w:val="0E1D2B"/>
          <w:sz w:val="26"/>
          <w:szCs w:val="26"/>
          <w:lang w:val="uk-UA"/>
        </w:rPr>
        <w:t>БЮДЖЕТ ПРОЄКТУ</w:t>
      </w:r>
    </w:p>
    <w:p w14:paraId="47948B76" w14:textId="7563DDAC" w:rsidR="001F4410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  <w:r w:rsidRPr="008133CD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Напишіть детальний бюджет проєкту, включаючи грошові і не-грошові внески від всіх партнерів (в гривнях для кожної категорії). Зверніть увагу на те, що 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в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 xml:space="preserve">ласний внесок або внесок партнерів повинен становити мінімум </w:t>
      </w:r>
      <w:r w:rsidR="00CF7190"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2</w:t>
      </w:r>
      <w:r>
        <w:rPr>
          <w:rFonts w:eastAsia="Times New Roman"/>
          <w:bCs/>
          <w:i/>
          <w:iCs/>
          <w:color w:val="0E1D2B"/>
          <w:sz w:val="26"/>
          <w:szCs w:val="26"/>
          <w:lang w:val="uk-UA"/>
        </w:rPr>
        <w:t>0%.</w:t>
      </w:r>
    </w:p>
    <w:p w14:paraId="1A9C5BE3" w14:textId="7B7DC849" w:rsidR="008133CD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  <w:lang w:val="uk-UA"/>
        </w:rPr>
      </w:pPr>
    </w:p>
    <w:tbl>
      <w:tblPr>
        <w:bidiVisual/>
        <w:tblW w:w="14452" w:type="dxa"/>
        <w:tblInd w:w="2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2128"/>
        <w:gridCol w:w="1828"/>
        <w:gridCol w:w="1418"/>
        <w:gridCol w:w="1417"/>
        <w:gridCol w:w="5676"/>
      </w:tblGrid>
      <w:tr w:rsidR="008133CD" w:rsidRPr="008133CD" w14:paraId="7408C8D3" w14:textId="77777777" w:rsidTr="008133CD">
        <w:tc>
          <w:tcPr>
            <w:tcW w:w="1985" w:type="dxa"/>
            <w:vAlign w:val="center"/>
          </w:tcPr>
          <w:p w14:paraId="0B381F22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Всього по проєкту, грн.</w:t>
            </w:r>
          </w:p>
        </w:tc>
        <w:tc>
          <w:tcPr>
            <w:tcW w:w="2128" w:type="dxa"/>
            <w:vAlign w:val="center"/>
          </w:tcPr>
          <w:p w14:paraId="030F09F6" w14:textId="6ACF5DEC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Фінансування від інших партнерів (вказати яких) або власний внесок</w:t>
            </w:r>
          </w:p>
        </w:tc>
        <w:tc>
          <w:tcPr>
            <w:tcW w:w="1828" w:type="dxa"/>
            <w:vAlign w:val="center"/>
          </w:tcPr>
          <w:p w14:paraId="72FDD517" w14:textId="6CDC964E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 xml:space="preserve">Фінансування </w:t>
            </w:r>
            <w:r w:rsidR="00CF7190">
              <w:rPr>
                <w:rFonts w:eastAsia="Arial"/>
                <w:b/>
                <w:bCs/>
                <w:iCs/>
                <w:color w:val="000000"/>
                <w:lang w:val="uk-UA"/>
              </w:rPr>
              <w:t>в рамках конкурсу грантів</w:t>
            </w:r>
          </w:p>
        </w:tc>
        <w:tc>
          <w:tcPr>
            <w:tcW w:w="1418" w:type="dxa"/>
            <w:vAlign w:val="center"/>
          </w:tcPr>
          <w:p w14:paraId="0EE4D271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Кількість одиниць</w:t>
            </w:r>
          </w:p>
        </w:tc>
        <w:tc>
          <w:tcPr>
            <w:tcW w:w="1417" w:type="dxa"/>
            <w:vAlign w:val="center"/>
          </w:tcPr>
          <w:p w14:paraId="7B69DFA3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Вартість одиниці, грн.</w:t>
            </w:r>
          </w:p>
        </w:tc>
        <w:tc>
          <w:tcPr>
            <w:tcW w:w="5676" w:type="dxa"/>
            <w:vAlign w:val="center"/>
          </w:tcPr>
          <w:p w14:paraId="27B55EF6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color w:val="000000"/>
                <w:lang w:val="uk-UA"/>
              </w:rPr>
            </w:pPr>
            <w:r w:rsidRPr="008133CD">
              <w:rPr>
                <w:rFonts w:eastAsia="Arial"/>
                <w:b/>
                <w:bCs/>
                <w:iCs/>
                <w:color w:val="000000"/>
                <w:lang w:val="uk-UA"/>
              </w:rPr>
              <w:t>Назва категорії</w:t>
            </w:r>
          </w:p>
        </w:tc>
      </w:tr>
      <w:tr w:rsidR="008133CD" w:rsidRPr="008133CD" w14:paraId="4824F20E" w14:textId="77777777" w:rsidTr="008133CD">
        <w:tc>
          <w:tcPr>
            <w:tcW w:w="1985" w:type="dxa"/>
            <w:vAlign w:val="center"/>
          </w:tcPr>
          <w:p w14:paraId="100D2F1B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8133CD">
              <w:rPr>
                <w:i/>
                <w:lang w:val="uk-UA"/>
              </w:rPr>
              <w:t>4500</w:t>
            </w:r>
          </w:p>
        </w:tc>
        <w:tc>
          <w:tcPr>
            <w:tcW w:w="2128" w:type="dxa"/>
            <w:vAlign w:val="center"/>
          </w:tcPr>
          <w:p w14:paraId="64D4DA60" w14:textId="77777777" w:rsidR="008133CD" w:rsidRPr="008133CD" w:rsidRDefault="008133CD" w:rsidP="00E03E0C">
            <w:pPr>
              <w:jc w:val="center"/>
              <w:rPr>
                <w:i/>
                <w:lang w:val="uk-UA"/>
              </w:rPr>
            </w:pPr>
            <w:r w:rsidRPr="008133CD">
              <w:rPr>
                <w:i/>
                <w:lang w:val="uk-UA"/>
              </w:rPr>
              <w:t xml:space="preserve">4500 </w:t>
            </w:r>
          </w:p>
          <w:p w14:paraId="54CA7E39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(внесок партнерів)</w:t>
            </w:r>
          </w:p>
        </w:tc>
        <w:tc>
          <w:tcPr>
            <w:tcW w:w="1828" w:type="dxa"/>
            <w:vAlign w:val="center"/>
          </w:tcPr>
          <w:p w14:paraId="77593961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0</w:t>
            </w:r>
          </w:p>
        </w:tc>
        <w:tc>
          <w:tcPr>
            <w:tcW w:w="1418" w:type="dxa"/>
            <w:vAlign w:val="center"/>
          </w:tcPr>
          <w:p w14:paraId="34FB34ED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3 місяці</w:t>
            </w:r>
          </w:p>
        </w:tc>
        <w:tc>
          <w:tcPr>
            <w:tcW w:w="1417" w:type="dxa"/>
            <w:vAlign w:val="center"/>
          </w:tcPr>
          <w:p w14:paraId="242A3726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1500</w:t>
            </w:r>
          </w:p>
        </w:tc>
        <w:tc>
          <w:tcPr>
            <w:tcW w:w="5676" w:type="dxa"/>
            <w:vAlign w:val="center"/>
          </w:tcPr>
          <w:p w14:paraId="0292787D" w14:textId="0B6FD0B5" w:rsidR="008133CD" w:rsidRPr="008133CD" w:rsidRDefault="00CF7190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 xml:space="preserve">Приклад. </w:t>
            </w:r>
            <w:r w:rsidR="008133CD" w:rsidRPr="008133CD">
              <w:rPr>
                <w:i/>
                <w:lang w:val="uk-UA"/>
              </w:rPr>
              <w:t>Оренда креативного простору для проведення тренінгу (5 днів)</w:t>
            </w:r>
          </w:p>
        </w:tc>
      </w:tr>
      <w:tr w:rsidR="008133CD" w:rsidRPr="008133CD" w14:paraId="1215448D" w14:textId="77777777" w:rsidTr="008133CD">
        <w:tc>
          <w:tcPr>
            <w:tcW w:w="1985" w:type="dxa"/>
            <w:vAlign w:val="center"/>
          </w:tcPr>
          <w:p w14:paraId="4C66E817" w14:textId="799249A4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i/>
                <w:lang w:val="uk-UA"/>
              </w:rPr>
              <w:t>30</w:t>
            </w:r>
            <w:r w:rsidRPr="008133CD">
              <w:rPr>
                <w:i/>
                <w:lang w:val="uk-UA"/>
              </w:rPr>
              <w:t>00</w:t>
            </w:r>
          </w:p>
        </w:tc>
        <w:tc>
          <w:tcPr>
            <w:tcW w:w="2128" w:type="dxa"/>
            <w:vAlign w:val="center"/>
          </w:tcPr>
          <w:p w14:paraId="6BF415F6" w14:textId="5EA77BC6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>0</w:t>
            </w:r>
          </w:p>
        </w:tc>
        <w:tc>
          <w:tcPr>
            <w:tcW w:w="1828" w:type="dxa"/>
            <w:vAlign w:val="center"/>
          </w:tcPr>
          <w:p w14:paraId="0DFB5EE1" w14:textId="18BFC43B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>3000</w:t>
            </w:r>
          </w:p>
        </w:tc>
        <w:tc>
          <w:tcPr>
            <w:tcW w:w="1418" w:type="dxa"/>
            <w:vAlign w:val="center"/>
          </w:tcPr>
          <w:p w14:paraId="7F738F6A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3 місяці</w:t>
            </w:r>
          </w:p>
        </w:tc>
        <w:tc>
          <w:tcPr>
            <w:tcW w:w="1417" w:type="dxa"/>
            <w:vAlign w:val="center"/>
          </w:tcPr>
          <w:p w14:paraId="0F51BFC2" w14:textId="654A853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8133CD">
              <w:rPr>
                <w:i/>
                <w:lang w:val="uk-UA"/>
              </w:rPr>
              <w:t>1</w:t>
            </w:r>
            <w:r>
              <w:rPr>
                <w:i/>
                <w:lang w:val="uk-UA"/>
              </w:rPr>
              <w:t>0</w:t>
            </w:r>
            <w:r w:rsidRPr="008133CD">
              <w:rPr>
                <w:i/>
                <w:lang w:val="uk-UA"/>
              </w:rPr>
              <w:t>00</w:t>
            </w:r>
          </w:p>
        </w:tc>
        <w:tc>
          <w:tcPr>
            <w:tcW w:w="5676" w:type="dxa"/>
            <w:vAlign w:val="center"/>
          </w:tcPr>
          <w:p w14:paraId="4E363ED5" w14:textId="54A11FC8" w:rsidR="008133CD" w:rsidRPr="008133CD" w:rsidRDefault="00CF7190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i/>
                <w:lang w:val="uk-UA"/>
              </w:rPr>
              <w:t xml:space="preserve">Приклад. </w:t>
            </w:r>
            <w:r w:rsidR="008133CD" w:rsidRPr="008133CD">
              <w:rPr>
                <w:i/>
                <w:lang w:val="uk-UA"/>
              </w:rPr>
              <w:t xml:space="preserve">Оренда обладнання (власний проектор, ноутбук, екран, кондиціонер, відеокамера, </w:t>
            </w:r>
            <w:proofErr w:type="spellStart"/>
            <w:r w:rsidR="008133CD" w:rsidRPr="008133CD">
              <w:rPr>
                <w:i/>
                <w:lang w:val="uk-UA"/>
              </w:rPr>
              <w:t>фліпчарт</w:t>
            </w:r>
            <w:proofErr w:type="spellEnd"/>
            <w:r w:rsidR="008133CD" w:rsidRPr="008133CD">
              <w:rPr>
                <w:i/>
                <w:lang w:val="uk-UA"/>
              </w:rPr>
              <w:t>)</w:t>
            </w:r>
          </w:p>
        </w:tc>
      </w:tr>
      <w:tr w:rsidR="008133CD" w:rsidRPr="008133CD" w14:paraId="33323A08" w14:textId="77777777" w:rsidTr="008133CD">
        <w:tc>
          <w:tcPr>
            <w:tcW w:w="1985" w:type="dxa"/>
            <w:vAlign w:val="center"/>
          </w:tcPr>
          <w:p w14:paraId="1D6819D0" w14:textId="53FBA1E9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7500</w:t>
            </w:r>
          </w:p>
        </w:tc>
        <w:tc>
          <w:tcPr>
            <w:tcW w:w="2128" w:type="dxa"/>
            <w:vAlign w:val="center"/>
          </w:tcPr>
          <w:p w14:paraId="3DB2FAA2" w14:textId="7FA3BDBB" w:rsidR="008133CD" w:rsidRPr="008133CD" w:rsidRDefault="008133CD" w:rsidP="00E03E0C">
            <w:pP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4500</w:t>
            </w:r>
          </w:p>
        </w:tc>
        <w:tc>
          <w:tcPr>
            <w:tcW w:w="1828" w:type="dxa"/>
            <w:vAlign w:val="center"/>
          </w:tcPr>
          <w:p w14:paraId="1645E9ED" w14:textId="5B7571AA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3000</w:t>
            </w:r>
          </w:p>
        </w:tc>
        <w:tc>
          <w:tcPr>
            <w:tcW w:w="1418" w:type="dxa"/>
            <w:vAlign w:val="center"/>
          </w:tcPr>
          <w:p w14:paraId="132BF11B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</w:p>
        </w:tc>
        <w:tc>
          <w:tcPr>
            <w:tcW w:w="1417" w:type="dxa"/>
            <w:vAlign w:val="center"/>
          </w:tcPr>
          <w:p w14:paraId="17CD61A4" w14:textId="77777777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</w:p>
        </w:tc>
        <w:tc>
          <w:tcPr>
            <w:tcW w:w="5676" w:type="dxa"/>
            <w:vAlign w:val="center"/>
          </w:tcPr>
          <w:p w14:paraId="3D279956" w14:textId="5D3D8FD0" w:rsidR="008133CD" w:rsidRPr="008133CD" w:rsidRDefault="008133CD" w:rsidP="00E03E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iCs/>
                <w:lang w:val="uk-UA"/>
              </w:rPr>
            </w:pPr>
            <w:r w:rsidRPr="008133CD">
              <w:rPr>
                <w:b/>
                <w:bCs/>
                <w:iCs/>
                <w:lang w:val="uk-UA"/>
              </w:rPr>
              <w:t>ВСЬОГО:</w:t>
            </w:r>
          </w:p>
        </w:tc>
      </w:tr>
    </w:tbl>
    <w:p w14:paraId="23799AE6" w14:textId="77777777" w:rsidR="008133CD" w:rsidRPr="008133CD" w:rsidRDefault="008133CD" w:rsidP="00FF179E">
      <w:pPr>
        <w:rPr>
          <w:rFonts w:eastAsia="Times New Roman"/>
          <w:bCs/>
          <w:i/>
          <w:iCs/>
          <w:color w:val="0E1D2B"/>
          <w:sz w:val="26"/>
          <w:szCs w:val="26"/>
        </w:rPr>
      </w:pPr>
    </w:p>
    <w:p w14:paraId="67904338" w14:textId="4996271A" w:rsidR="005B00F0" w:rsidRDefault="00CF7190">
      <w:pPr>
        <w:rPr>
          <w:lang w:val="uk-UA"/>
        </w:rPr>
      </w:pPr>
      <w:r>
        <w:rPr>
          <w:lang w:val="uk-UA"/>
        </w:rPr>
        <w:t xml:space="preserve">Максимальна сума </w:t>
      </w:r>
      <w:r w:rsidR="006F3BE4">
        <w:rPr>
          <w:lang w:val="uk-UA"/>
        </w:rPr>
        <w:t xml:space="preserve">запитуваного </w:t>
      </w:r>
      <w:r>
        <w:rPr>
          <w:lang w:val="uk-UA"/>
        </w:rPr>
        <w:t xml:space="preserve">фінансування в рамках конкурсу грантів – 50 000 грн. </w:t>
      </w:r>
    </w:p>
    <w:p w14:paraId="18F1B019" w14:textId="2066F59A" w:rsidR="00CF7190" w:rsidRDefault="00CF7190">
      <w:pPr>
        <w:rPr>
          <w:lang w:val="uk-UA"/>
        </w:rPr>
      </w:pPr>
      <w:r>
        <w:rPr>
          <w:lang w:val="uk-UA"/>
        </w:rPr>
        <w:t>Власний внесок</w:t>
      </w:r>
      <w:r w:rsidR="006F3BE4">
        <w:rPr>
          <w:lang w:val="uk-UA"/>
        </w:rPr>
        <w:t xml:space="preserve"> ініціативної групи чи партнерів проєкту має становити мінімум 20% від запитуваної суми гранту.</w:t>
      </w:r>
    </w:p>
    <w:p w14:paraId="28E8D0AA" w14:textId="0699DAAF" w:rsidR="006F3BE4" w:rsidRDefault="006F3BE4">
      <w:pPr>
        <w:rPr>
          <w:lang w:val="uk-UA"/>
        </w:rPr>
      </w:pPr>
    </w:p>
    <w:p w14:paraId="70AB3A42" w14:textId="4C643F4D" w:rsidR="006F3BE4" w:rsidRPr="006F3BE4" w:rsidRDefault="006F3BE4" w:rsidP="006F3BE4">
      <w:pPr>
        <w:rPr>
          <w:lang w:val="uk-UA"/>
        </w:rPr>
      </w:pPr>
      <w:r w:rsidRPr="006F3BE4">
        <w:rPr>
          <w:lang w:val="uk-UA"/>
        </w:rPr>
        <w:t>Грант НЕ може покривати: заробітну плата менеджер</w:t>
      </w:r>
      <w:r>
        <w:rPr>
          <w:lang w:val="uk-UA"/>
        </w:rPr>
        <w:t>ів</w:t>
      </w:r>
      <w:r w:rsidRPr="006F3BE4">
        <w:rPr>
          <w:lang w:val="uk-UA"/>
        </w:rPr>
        <w:t xml:space="preserve"> проєкту, придбання, зброї, макетів зброї, алкоголю; витрати на оренду офісів, поточних організаційних витрат (наприклад, поповнення мобільних рахунків, оплата послуг Інтернет провайдерів, тощо), вивчення мови, заробітну плату державних службовців, витрати на зовнішню рекламу та оплату публікацій в ЗМІ; проєкти, що мають комерційну мету.</w:t>
      </w:r>
    </w:p>
    <w:p w14:paraId="576725A4" w14:textId="40E8CFB1" w:rsidR="006F3BE4" w:rsidRPr="00CF7190" w:rsidRDefault="006F3BE4" w:rsidP="006F3BE4">
      <w:pPr>
        <w:rPr>
          <w:lang w:val="uk-UA"/>
        </w:rPr>
      </w:pPr>
    </w:p>
    <w:sectPr w:rsidR="006F3BE4" w:rsidRPr="00CF7190" w:rsidSect="001F4410">
      <w:pgSz w:w="16840" w:h="11900" w:orient="landscape"/>
      <w:pgMar w:top="85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C2BFF" w14:textId="77777777" w:rsidR="000B3EE5" w:rsidRDefault="000B3EE5" w:rsidP="00CF7190">
      <w:r>
        <w:separator/>
      </w:r>
    </w:p>
  </w:endnote>
  <w:endnote w:type="continuationSeparator" w:id="0">
    <w:p w14:paraId="571074F4" w14:textId="77777777" w:rsidR="000B3EE5" w:rsidRDefault="000B3EE5" w:rsidP="00CF7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B99E2" w14:textId="77777777" w:rsidR="000B3EE5" w:rsidRDefault="000B3EE5" w:rsidP="00CF7190">
      <w:r>
        <w:separator/>
      </w:r>
    </w:p>
  </w:footnote>
  <w:footnote w:type="continuationSeparator" w:id="0">
    <w:p w14:paraId="096DB087" w14:textId="77777777" w:rsidR="000B3EE5" w:rsidRDefault="000B3EE5" w:rsidP="00CF7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0B00A" w14:textId="7A29FD12" w:rsidR="00CF7190" w:rsidRDefault="00E2097D" w:rsidP="000754B5">
    <w:pPr>
      <w:pStyle w:val="a6"/>
      <w:tabs>
        <w:tab w:val="clear" w:pos="4819"/>
        <w:tab w:val="clear" w:pos="9639"/>
        <w:tab w:val="left" w:pos="1176"/>
      </w:tabs>
    </w:pPr>
    <w:r>
      <w:rPr>
        <w:noProof/>
      </w:rPr>
      <w:drawing>
        <wp:anchor distT="0" distB="0" distL="114300" distR="114300" simplePos="0" relativeHeight="251661823" behindDoc="1" locked="0" layoutInCell="1" allowOverlap="1" wp14:anchorId="19AB5C7C" wp14:editId="7CD18598">
          <wp:simplePos x="0" y="0"/>
          <wp:positionH relativeFrom="margin">
            <wp:posOffset>198120</wp:posOffset>
          </wp:positionH>
          <wp:positionV relativeFrom="paragraph">
            <wp:posOffset>-332740</wp:posOffset>
          </wp:positionV>
          <wp:extent cx="552760" cy="657703"/>
          <wp:effectExtent l="0" t="0" r="0" b="9525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552760" cy="6577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05CE" w:rsidRPr="00CF7190">
      <w:rPr>
        <w:noProof/>
      </w:rPr>
      <w:drawing>
        <wp:anchor distT="57150" distB="57150" distL="57150" distR="57150" simplePos="0" relativeHeight="251660799" behindDoc="1" locked="0" layoutInCell="1" hidden="0" allowOverlap="1" wp14:anchorId="39F18204" wp14:editId="16548965">
          <wp:simplePos x="0" y="0"/>
          <wp:positionH relativeFrom="margin">
            <wp:posOffset>4196715</wp:posOffset>
          </wp:positionH>
          <wp:positionV relativeFrom="paragraph">
            <wp:posOffset>-173990</wp:posOffset>
          </wp:positionV>
          <wp:extent cx="1576070" cy="358140"/>
          <wp:effectExtent l="0" t="0" r="5080" b="3810"/>
          <wp:wrapNone/>
          <wp:docPr id="19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6070" cy="35814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05CE" w:rsidRPr="00CF7190">
      <w:rPr>
        <w:noProof/>
      </w:rPr>
      <w:drawing>
        <wp:anchor distT="0" distB="0" distL="114300" distR="114300" simplePos="0" relativeHeight="251660288" behindDoc="1" locked="0" layoutInCell="1" allowOverlap="1" wp14:anchorId="3530643E" wp14:editId="3BC59340">
          <wp:simplePos x="0" y="0"/>
          <wp:positionH relativeFrom="column">
            <wp:posOffset>2009775</wp:posOffset>
          </wp:positionH>
          <wp:positionV relativeFrom="paragraph">
            <wp:posOffset>-250190</wp:posOffset>
          </wp:positionV>
          <wp:extent cx="1316355" cy="446405"/>
          <wp:effectExtent l="0" t="0" r="0" b="0"/>
          <wp:wrapNone/>
          <wp:docPr id="20" name="Рисунок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635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754B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B15D6"/>
    <w:multiLevelType w:val="hybridMultilevel"/>
    <w:tmpl w:val="EEFAB1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B0F08"/>
    <w:multiLevelType w:val="hybridMultilevel"/>
    <w:tmpl w:val="A5EAA0BC"/>
    <w:lvl w:ilvl="0" w:tplc="041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" w15:restartNumberingAfterBreak="0">
    <w:nsid w:val="507B38BB"/>
    <w:multiLevelType w:val="hybridMultilevel"/>
    <w:tmpl w:val="3EE66B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6303DA"/>
    <w:multiLevelType w:val="hybridMultilevel"/>
    <w:tmpl w:val="F15E43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0D09E6"/>
    <w:multiLevelType w:val="hybridMultilevel"/>
    <w:tmpl w:val="D4D0A6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szA3MDW3MDc2sDRS0lEKTi0uzszPAykwqgUAqz1fwywAAAA="/>
  </w:docVars>
  <w:rsids>
    <w:rsidRoot w:val="00FF179E"/>
    <w:rsid w:val="00055628"/>
    <w:rsid w:val="00066C48"/>
    <w:rsid w:val="000754B5"/>
    <w:rsid w:val="000853BB"/>
    <w:rsid w:val="000B3EE5"/>
    <w:rsid w:val="001729BB"/>
    <w:rsid w:val="001F4410"/>
    <w:rsid w:val="00205333"/>
    <w:rsid w:val="003E0DC1"/>
    <w:rsid w:val="004B7713"/>
    <w:rsid w:val="005205CE"/>
    <w:rsid w:val="00583207"/>
    <w:rsid w:val="006F3BE4"/>
    <w:rsid w:val="006F7727"/>
    <w:rsid w:val="007721B1"/>
    <w:rsid w:val="007C0688"/>
    <w:rsid w:val="008133CD"/>
    <w:rsid w:val="00A51348"/>
    <w:rsid w:val="00B92FF9"/>
    <w:rsid w:val="00C424A1"/>
    <w:rsid w:val="00CF7190"/>
    <w:rsid w:val="00D61D83"/>
    <w:rsid w:val="00E159E0"/>
    <w:rsid w:val="00E2097D"/>
    <w:rsid w:val="00E67908"/>
    <w:rsid w:val="00F12DCC"/>
    <w:rsid w:val="00FF1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437A43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FF179E"/>
    <w:rPr>
      <w:rFonts w:ascii="Times New Roman" w:hAnsi="Times New Roman" w:cs="Times New Roman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179E"/>
    <w:pPr>
      <w:ind w:left="720"/>
      <w:contextualSpacing/>
    </w:pPr>
    <w:rPr>
      <w:rFonts w:asciiTheme="minorHAnsi" w:hAnsiTheme="minorHAnsi" w:cstheme="minorBidi"/>
      <w:lang w:eastAsia="en-US"/>
    </w:rPr>
  </w:style>
  <w:style w:type="table" w:styleId="a4">
    <w:name w:val="Table Grid"/>
    <w:basedOn w:val="a1"/>
    <w:uiPriority w:val="39"/>
    <w:rsid w:val="00FF17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1F4410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CF7190"/>
    <w:pPr>
      <w:tabs>
        <w:tab w:val="center" w:pos="4819"/>
        <w:tab w:val="right" w:pos="9639"/>
      </w:tabs>
    </w:pPr>
  </w:style>
  <w:style w:type="character" w:customStyle="1" w:styleId="a7">
    <w:name w:val="Верхній колонтитул Знак"/>
    <w:basedOn w:val="a0"/>
    <w:link w:val="a6"/>
    <w:uiPriority w:val="99"/>
    <w:rsid w:val="00CF7190"/>
    <w:rPr>
      <w:rFonts w:ascii="Times New Roman" w:hAnsi="Times New Roman" w:cs="Times New Roman"/>
      <w:lang w:eastAsia="ru-RU"/>
    </w:rPr>
  </w:style>
  <w:style w:type="paragraph" w:styleId="a8">
    <w:name w:val="footer"/>
    <w:basedOn w:val="a"/>
    <w:link w:val="a9"/>
    <w:uiPriority w:val="99"/>
    <w:unhideWhenUsed/>
    <w:rsid w:val="00CF7190"/>
    <w:pPr>
      <w:tabs>
        <w:tab w:val="center" w:pos="4819"/>
        <w:tab w:val="right" w:pos="9639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CF7190"/>
    <w:rPr>
      <w:rFonts w:ascii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434</Words>
  <Characters>1388</Characters>
  <Application>Microsoft Office Word</Application>
  <DocSecurity>0</DocSecurity>
  <Lines>11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Microsoft Office</dc:creator>
  <cp:keywords/>
  <dc:description/>
  <cp:lastModifiedBy>Юрій Антощук</cp:lastModifiedBy>
  <cp:revision>9</cp:revision>
  <dcterms:created xsi:type="dcterms:W3CDTF">2020-06-24T11:36:00Z</dcterms:created>
  <dcterms:modified xsi:type="dcterms:W3CDTF">2021-07-22T13:59:00Z</dcterms:modified>
</cp:coreProperties>
</file>